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976514" w14:textId="77777777" w:rsidR="008E73BE" w:rsidRDefault="00000000">
      <w:pPr>
        <w:pStyle w:val="FirstParagraph"/>
      </w:pPr>
      <w:r>
        <w:t>Title: Smart Smoke &amp; Gas Detector Project – Solo Implementation Guide</w:t>
      </w:r>
    </w:p>
    <w:p w14:paraId="030D6AB7" w14:textId="77777777" w:rsidR="008E73BE" w:rsidRDefault="00000000">
      <w:r>
        <w:pict w14:anchorId="685EE41F">
          <v:rect id="_x0000_i1025" style="width:0;height:1.5pt" o:hralign="center" o:hrstd="t" o:hr="t"/>
        </w:pict>
      </w:r>
    </w:p>
    <w:p w14:paraId="34C395AB" w14:textId="77777777" w:rsidR="008E73BE" w:rsidRDefault="00000000">
      <w:pPr>
        <w:pStyle w:val="Heading2"/>
      </w:pPr>
      <w:bookmarkStart w:id="0" w:name="project-overview"/>
      <w:r>
        <w:t>1. Project Overview</w:t>
      </w:r>
    </w:p>
    <w:p w14:paraId="4E519AE3" w14:textId="77777777" w:rsidR="008E73BE" w:rsidRDefault="00000000">
      <w:pPr>
        <w:pStyle w:val="FirstParagraph"/>
      </w:pPr>
      <w:r>
        <w:t>The Smart Smoke &amp; Gas Detector is an IoT-based early warning system designed to detect smoke, temperature spikes, and hazardous gas leaks. It integrates sensors, microcontrollers, and cloud-based alerts to provide real-time safety monitoring. Optional features include ML-based predictive alerts, location awareness, and gas type identification.</w:t>
      </w:r>
    </w:p>
    <w:p w14:paraId="2BAFD82C" w14:textId="77777777" w:rsidR="008E73BE" w:rsidRDefault="00000000">
      <w:r>
        <w:pict w14:anchorId="1B625C18">
          <v:rect id="_x0000_i1026" style="width:0;height:1.5pt" o:hralign="center" o:hrstd="t" o:hr="t"/>
        </w:pict>
      </w:r>
    </w:p>
    <w:p w14:paraId="1404E46E" w14:textId="77777777" w:rsidR="008E73BE" w:rsidRDefault="00000000">
      <w:pPr>
        <w:pStyle w:val="Heading2"/>
      </w:pPr>
      <w:bookmarkStart w:id="1" w:name="core-components"/>
      <w:bookmarkEnd w:id="0"/>
      <w:r>
        <w:t>2. Core Compon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148"/>
        <w:gridCol w:w="4212"/>
      </w:tblGrid>
      <w:tr w:rsidR="008E73BE" w14:paraId="4065161F" w14:textId="77777777" w:rsidTr="008E73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6" w:type="dxa"/>
          </w:tcPr>
          <w:p w14:paraId="1ABC1EA3" w14:textId="77777777" w:rsidR="008E73BE" w:rsidRDefault="00000000">
            <w:pPr>
              <w:pStyle w:val="Compact"/>
            </w:pPr>
            <w:r>
              <w:t>Component</w:t>
            </w:r>
          </w:p>
        </w:tc>
        <w:tc>
          <w:tcPr>
            <w:tcW w:w="3564" w:type="dxa"/>
          </w:tcPr>
          <w:p w14:paraId="3DF0226A" w14:textId="77777777" w:rsidR="008E73BE" w:rsidRDefault="00000000">
            <w:pPr>
              <w:pStyle w:val="Compact"/>
            </w:pPr>
            <w:r>
              <w:t>Purpose</w:t>
            </w:r>
          </w:p>
        </w:tc>
      </w:tr>
      <w:tr w:rsidR="008E73BE" w14:paraId="1F1242BC" w14:textId="77777777">
        <w:tc>
          <w:tcPr>
            <w:tcW w:w="4356" w:type="dxa"/>
          </w:tcPr>
          <w:p w14:paraId="010E8665" w14:textId="77777777" w:rsidR="008E73BE" w:rsidRDefault="00000000">
            <w:pPr>
              <w:pStyle w:val="Compact"/>
            </w:pPr>
            <w:r>
              <w:t>ESP32 / Arduino</w:t>
            </w:r>
          </w:p>
        </w:tc>
        <w:tc>
          <w:tcPr>
            <w:tcW w:w="3564" w:type="dxa"/>
          </w:tcPr>
          <w:p w14:paraId="25469015" w14:textId="77777777" w:rsidR="008E73BE" w:rsidRDefault="00000000">
            <w:pPr>
              <w:pStyle w:val="Compact"/>
            </w:pPr>
            <w:r>
              <w:t>Microcontroller to read sensors, process data, and send alerts</w:t>
            </w:r>
          </w:p>
        </w:tc>
      </w:tr>
      <w:tr w:rsidR="008E73BE" w14:paraId="4E11C4B1" w14:textId="77777777">
        <w:tc>
          <w:tcPr>
            <w:tcW w:w="4356" w:type="dxa"/>
          </w:tcPr>
          <w:p w14:paraId="1A96E1C1" w14:textId="77777777" w:rsidR="008E73BE" w:rsidRDefault="00000000">
            <w:pPr>
              <w:pStyle w:val="Compact"/>
            </w:pPr>
            <w:r>
              <w:t>MQ-2 / MQ-135</w:t>
            </w:r>
          </w:p>
        </w:tc>
        <w:tc>
          <w:tcPr>
            <w:tcW w:w="3564" w:type="dxa"/>
          </w:tcPr>
          <w:p w14:paraId="295F74D4" w14:textId="77777777" w:rsidR="008E73BE" w:rsidRDefault="00000000">
            <w:pPr>
              <w:pStyle w:val="Compact"/>
            </w:pPr>
            <w:r>
              <w:t>Smoke and flammable gas detection</w:t>
            </w:r>
          </w:p>
        </w:tc>
      </w:tr>
      <w:tr w:rsidR="008E73BE" w14:paraId="2C113EC8" w14:textId="77777777">
        <w:tc>
          <w:tcPr>
            <w:tcW w:w="4356" w:type="dxa"/>
          </w:tcPr>
          <w:p w14:paraId="1AB38A11" w14:textId="77777777" w:rsidR="008E73BE" w:rsidRDefault="00000000">
            <w:pPr>
              <w:pStyle w:val="Compact"/>
            </w:pPr>
            <w:r>
              <w:t>Temperature Sensor (DHT11 / LM35)</w:t>
            </w:r>
          </w:p>
        </w:tc>
        <w:tc>
          <w:tcPr>
            <w:tcW w:w="3564" w:type="dxa"/>
          </w:tcPr>
          <w:p w14:paraId="74C45C2E" w14:textId="77777777" w:rsidR="008E73BE" w:rsidRDefault="00000000">
            <w:pPr>
              <w:pStyle w:val="Compact"/>
            </w:pPr>
            <w:r>
              <w:t>Detect sudden heat spikes</w:t>
            </w:r>
          </w:p>
        </w:tc>
      </w:tr>
      <w:tr w:rsidR="008E73BE" w14:paraId="32BB38FE" w14:textId="77777777">
        <w:tc>
          <w:tcPr>
            <w:tcW w:w="4356" w:type="dxa"/>
          </w:tcPr>
          <w:p w14:paraId="2CA2520E" w14:textId="77777777" w:rsidR="008E73BE" w:rsidRDefault="00000000">
            <w:pPr>
              <w:pStyle w:val="Compact"/>
            </w:pPr>
            <w:r>
              <w:t>Accelerometer / Gyroscope (Optional for motion detection)</w:t>
            </w:r>
          </w:p>
        </w:tc>
        <w:tc>
          <w:tcPr>
            <w:tcW w:w="3564" w:type="dxa"/>
          </w:tcPr>
          <w:p w14:paraId="6A329CEE" w14:textId="77777777" w:rsidR="008E73BE" w:rsidRDefault="00000000">
            <w:pPr>
              <w:pStyle w:val="Compact"/>
            </w:pPr>
            <w:r>
              <w:t>Detect movements if extended to wearables</w:t>
            </w:r>
          </w:p>
        </w:tc>
      </w:tr>
      <w:tr w:rsidR="008E73BE" w14:paraId="7B9CAC9F" w14:textId="77777777">
        <w:tc>
          <w:tcPr>
            <w:tcW w:w="4356" w:type="dxa"/>
          </w:tcPr>
          <w:p w14:paraId="53863CA4" w14:textId="77777777" w:rsidR="008E73BE" w:rsidRDefault="00000000">
            <w:pPr>
              <w:pStyle w:val="Compact"/>
            </w:pPr>
            <w:r>
              <w:t>Buzzer / LEDs</w:t>
            </w:r>
          </w:p>
        </w:tc>
        <w:tc>
          <w:tcPr>
            <w:tcW w:w="3564" w:type="dxa"/>
          </w:tcPr>
          <w:p w14:paraId="5FD14DA5" w14:textId="77777777" w:rsidR="008E73BE" w:rsidRDefault="00000000">
            <w:pPr>
              <w:pStyle w:val="Compact"/>
            </w:pPr>
            <w:r>
              <w:t>Immediate local alert</w:t>
            </w:r>
          </w:p>
        </w:tc>
      </w:tr>
      <w:tr w:rsidR="008E73BE" w14:paraId="70C4418D" w14:textId="77777777">
        <w:tc>
          <w:tcPr>
            <w:tcW w:w="4356" w:type="dxa"/>
          </w:tcPr>
          <w:p w14:paraId="44974F5D" w14:textId="77777777" w:rsidR="008E73BE" w:rsidRDefault="00000000">
            <w:pPr>
              <w:pStyle w:val="Compact"/>
            </w:pPr>
            <w:r>
              <w:t>Wi-Fi / GSM module</w:t>
            </w:r>
          </w:p>
        </w:tc>
        <w:tc>
          <w:tcPr>
            <w:tcW w:w="3564" w:type="dxa"/>
          </w:tcPr>
          <w:p w14:paraId="7BCC8982" w14:textId="77777777" w:rsidR="008E73BE" w:rsidRDefault="00000000">
            <w:pPr>
              <w:pStyle w:val="Compact"/>
            </w:pPr>
            <w:r>
              <w:t>Cloud notifications and remote alerting</w:t>
            </w:r>
          </w:p>
        </w:tc>
      </w:tr>
      <w:tr w:rsidR="008E73BE" w14:paraId="2D0AD472" w14:textId="77777777">
        <w:tc>
          <w:tcPr>
            <w:tcW w:w="4356" w:type="dxa"/>
          </w:tcPr>
          <w:p w14:paraId="3413ABD8" w14:textId="77777777" w:rsidR="008E73BE" w:rsidRDefault="00000000">
            <w:pPr>
              <w:pStyle w:val="Compact"/>
            </w:pPr>
            <w:r>
              <w:t>Helmet / Mounting base</w:t>
            </w:r>
          </w:p>
        </w:tc>
        <w:tc>
          <w:tcPr>
            <w:tcW w:w="3564" w:type="dxa"/>
          </w:tcPr>
          <w:p w14:paraId="71B44D6A" w14:textId="77777777" w:rsidR="008E73BE" w:rsidRDefault="00000000">
            <w:pPr>
              <w:pStyle w:val="Compact"/>
            </w:pPr>
            <w:r>
              <w:t>Optional wearable or stationary mounting</w:t>
            </w:r>
          </w:p>
        </w:tc>
      </w:tr>
    </w:tbl>
    <w:p w14:paraId="1384D37D" w14:textId="77777777" w:rsidR="008E73BE" w:rsidRDefault="00000000">
      <w:r>
        <w:pict w14:anchorId="2773CE9A">
          <v:rect id="_x0000_i1027" style="width:0;height:1.5pt" o:hralign="center" o:hrstd="t" o:hr="t"/>
        </w:pict>
      </w:r>
    </w:p>
    <w:p w14:paraId="69B20D1E" w14:textId="77777777" w:rsidR="008E73BE" w:rsidRDefault="00000000">
      <w:pPr>
        <w:pStyle w:val="Heading2"/>
      </w:pPr>
      <w:bookmarkStart w:id="2" w:name="basic-system-workflow"/>
      <w:bookmarkEnd w:id="1"/>
      <w:r>
        <w:t>3. Basic System Workflow</w:t>
      </w:r>
    </w:p>
    <w:p w14:paraId="6EAE2644" w14:textId="77777777" w:rsidR="008E73BE" w:rsidRDefault="00000000">
      <w:pPr>
        <w:pStyle w:val="SourceCode"/>
      </w:pPr>
      <w:r>
        <w:rPr>
          <w:rStyle w:val="VerbatimChar"/>
        </w:rPr>
        <w:t>[Sensors] --&gt; [ESP32 Microcontroller] --&gt; [Threshold / ML Processing] --&gt; [Alerts: Buzzer / LED / Cloud / Phone] --&gt; [Dashboard Visualization]</w:t>
      </w:r>
    </w:p>
    <w:p w14:paraId="29FEEDE6" w14:textId="77777777" w:rsidR="008E73BE" w:rsidRDefault="00000000">
      <w:pPr>
        <w:pStyle w:val="Compact"/>
        <w:numPr>
          <w:ilvl w:val="0"/>
          <w:numId w:val="2"/>
        </w:numPr>
      </w:pPr>
      <w:r>
        <w:t>Sensors continuously measure environmental parameters.</w:t>
      </w:r>
    </w:p>
    <w:p w14:paraId="33F95950" w14:textId="77777777" w:rsidR="008E73BE" w:rsidRDefault="00000000">
      <w:pPr>
        <w:pStyle w:val="Compact"/>
        <w:numPr>
          <w:ilvl w:val="0"/>
          <w:numId w:val="2"/>
        </w:numPr>
      </w:pPr>
      <w:r>
        <w:t>ESP32 compares sensor readings to thresholds or sends data to ML models for anomaly detection.</w:t>
      </w:r>
    </w:p>
    <w:p w14:paraId="7FE413D9" w14:textId="77777777" w:rsidR="008E73BE" w:rsidRDefault="00000000">
      <w:pPr>
        <w:pStyle w:val="Compact"/>
        <w:numPr>
          <w:ilvl w:val="0"/>
          <w:numId w:val="2"/>
        </w:numPr>
      </w:pPr>
      <w:r>
        <w:t>Alerts are triggered locally and remotely.</w:t>
      </w:r>
    </w:p>
    <w:p w14:paraId="6BDA581A" w14:textId="77777777" w:rsidR="008E73BE" w:rsidRDefault="00000000">
      <w:pPr>
        <w:pStyle w:val="Compact"/>
        <w:numPr>
          <w:ilvl w:val="0"/>
          <w:numId w:val="2"/>
        </w:numPr>
      </w:pPr>
      <w:r>
        <w:t>Cloud dashboard logs historical data and visualizes trends.</w:t>
      </w:r>
    </w:p>
    <w:p w14:paraId="3272C96B" w14:textId="77777777" w:rsidR="008E73BE" w:rsidRDefault="00000000">
      <w:r>
        <w:pict w14:anchorId="20C9A12B">
          <v:rect id="_x0000_i1028" style="width:0;height:1.5pt" o:hralign="center" o:hrstd="t" o:hr="t"/>
        </w:pict>
      </w:r>
    </w:p>
    <w:p w14:paraId="78A5DDF7" w14:textId="77777777" w:rsidR="008E73BE" w:rsidRDefault="00000000">
      <w:pPr>
        <w:pStyle w:val="Heading2"/>
      </w:pPr>
      <w:bookmarkStart w:id="3" w:name="iot-cloud-integration"/>
      <w:bookmarkEnd w:id="2"/>
      <w:r>
        <w:lastRenderedPageBreak/>
        <w:t>4. IoT &amp; Cloud Integration</w:t>
      </w:r>
    </w:p>
    <w:p w14:paraId="0E41539B" w14:textId="77777777" w:rsidR="008E73BE" w:rsidRDefault="00000000">
      <w:pPr>
        <w:pStyle w:val="Compact"/>
        <w:numPr>
          <w:ilvl w:val="0"/>
          <w:numId w:val="3"/>
        </w:numPr>
      </w:pPr>
      <w:r>
        <w:t xml:space="preserve">Use </w:t>
      </w:r>
      <w:r>
        <w:rPr>
          <w:b/>
          <w:bCs/>
        </w:rPr>
        <w:t>ThingSpeak, Firebase, or MQTT brokers</w:t>
      </w:r>
      <w:r>
        <w:t xml:space="preserve"> to transmit data from ESP32 to a mobile/web dashboard.</w:t>
      </w:r>
    </w:p>
    <w:p w14:paraId="7B3112FC" w14:textId="77777777" w:rsidR="008E73B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ush notifications</w:t>
      </w:r>
      <w:r>
        <w:t xml:space="preserve"> for hazardous conditions, including contextual information: gas type, room, severity level.</w:t>
      </w:r>
    </w:p>
    <w:p w14:paraId="24B237CC" w14:textId="77777777" w:rsidR="008E73B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 logging</w:t>
      </w:r>
      <w:r>
        <w:t xml:space="preserve"> enables predictive analytics and model improvement.</w:t>
      </w:r>
    </w:p>
    <w:p w14:paraId="64135676" w14:textId="77777777" w:rsidR="008E73BE" w:rsidRDefault="00000000">
      <w:r>
        <w:pict w14:anchorId="7238C370">
          <v:rect id="_x0000_i1029" style="width:0;height:1.5pt" o:hralign="center" o:hrstd="t" o:hr="t"/>
        </w:pict>
      </w:r>
    </w:p>
    <w:p w14:paraId="54E8E666" w14:textId="77777777" w:rsidR="008E73BE" w:rsidRDefault="00000000">
      <w:pPr>
        <w:pStyle w:val="Heading2"/>
      </w:pPr>
      <w:bookmarkStart w:id="4" w:name="ml-predictive-features"/>
      <w:bookmarkEnd w:id="3"/>
      <w:r>
        <w:t>5. ML / Predictive Features</w:t>
      </w:r>
    </w:p>
    <w:p w14:paraId="05DBC8BA" w14:textId="77777777" w:rsidR="008E73B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hreshold-based alerts</w:t>
      </w:r>
      <w:r>
        <w:t>: Immediate detection when readings exceed safe limits.</w:t>
      </w:r>
    </w:p>
    <w:p w14:paraId="5BB029BC" w14:textId="77777777" w:rsidR="008E73B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inyML classification</w:t>
      </w:r>
      <w:r>
        <w:t>: Use sensor arrays + ML to predict hazardous situations or classify gas types.</w:t>
      </w:r>
    </w:p>
    <w:p w14:paraId="103E0AE9" w14:textId="77777777" w:rsidR="008E73B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edictive alerts</w:t>
      </w:r>
      <w:r>
        <w:t>: Early warning based on rising trends or combined sensor patterns.</w:t>
      </w:r>
    </w:p>
    <w:p w14:paraId="3735388E" w14:textId="77777777" w:rsidR="008E73B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mplementation</w:t>
      </w:r>
      <w:r>
        <w:t>: Python for training, TensorFlow Lite / Edge Impulse for microcontroller deployment.</w:t>
      </w:r>
    </w:p>
    <w:p w14:paraId="0FC76400" w14:textId="77777777" w:rsidR="008E73BE" w:rsidRDefault="00000000">
      <w:r>
        <w:pict w14:anchorId="06AE9135">
          <v:rect id="_x0000_i1030" style="width:0;height:1.5pt" o:hralign="center" o:hrstd="t" o:hr="t"/>
        </w:pict>
      </w:r>
    </w:p>
    <w:p w14:paraId="6F540141" w14:textId="77777777" w:rsidR="008E73BE" w:rsidRDefault="00000000">
      <w:pPr>
        <w:pStyle w:val="Heading2"/>
      </w:pPr>
      <w:bookmarkStart w:id="5" w:name="optional-advanced-features"/>
      <w:bookmarkEnd w:id="4"/>
      <w:r>
        <w:t>6. Optional / Advanced Features</w:t>
      </w:r>
    </w:p>
    <w:p w14:paraId="04C10FBB" w14:textId="77777777" w:rsidR="008E73B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ulti-room detection</w:t>
      </w:r>
      <w:r>
        <w:t>: Identify which room is affected using multiple ESP32 nodes.</w:t>
      </w:r>
    </w:p>
    <w:p w14:paraId="7D8528CF" w14:textId="77777777" w:rsidR="008E73B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oice / interactive alerts</w:t>
      </w:r>
      <w:r>
        <w:t>: Push notifications with voice or emoji-based alerts.</w:t>
      </w:r>
    </w:p>
    <w:p w14:paraId="787B9005" w14:textId="77777777" w:rsidR="008E73B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utomated response</w:t>
      </w:r>
      <w:r>
        <w:t>: Fan, LED, or simulated sprinkler activation via relays.</w:t>
      </w:r>
    </w:p>
    <w:p w14:paraId="375115B7" w14:textId="77777777" w:rsidR="008E73B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Gas type detection</w:t>
      </w:r>
      <w:r>
        <w:t>: Use multiple sensors + ML model to classify type of gas (LPG, CO, smoke, etc.).</w:t>
      </w:r>
    </w:p>
    <w:p w14:paraId="3CBAD7BC" w14:textId="77777777" w:rsidR="008E73B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R visualization</w:t>
      </w:r>
      <w:r>
        <w:t>: Optional augmented reality layer to visualize hazard zones.</w:t>
      </w:r>
    </w:p>
    <w:p w14:paraId="66F3215C" w14:textId="77777777" w:rsidR="008E73BE" w:rsidRDefault="00000000">
      <w:r>
        <w:pict w14:anchorId="720558EC">
          <v:rect id="_x0000_i1031" style="width:0;height:1.5pt" o:hralign="center" o:hrstd="t" o:hr="t"/>
        </w:pict>
      </w:r>
    </w:p>
    <w:p w14:paraId="1853AD00" w14:textId="77777777" w:rsidR="008E73BE" w:rsidRDefault="00000000">
      <w:pPr>
        <w:pStyle w:val="Heading2"/>
      </w:pPr>
      <w:bookmarkStart w:id="6" w:name="datasets-research-directions"/>
      <w:bookmarkEnd w:id="5"/>
      <w:r>
        <w:t>7. Datasets &amp; Research Directions</w:t>
      </w:r>
    </w:p>
    <w:p w14:paraId="5D20A606" w14:textId="77777777" w:rsidR="008E73B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ype of dataset needed</w:t>
      </w:r>
      <w:r>
        <w:t>: Multiple sensor readings labeled with gas type and environmental conditions.</w:t>
      </w:r>
    </w:p>
    <w:p w14:paraId="488E29E4" w14:textId="77777777" w:rsidR="008E73B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ources</w:t>
      </w:r>
      <w:r>
        <w:t>: Kaggle, UCI ML Repository, supplementary data from IoT research papers.</w:t>
      </w:r>
    </w:p>
    <w:p w14:paraId="10E9F762" w14:textId="77777777" w:rsidR="008E73B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Key features</w:t>
      </w:r>
      <w:r>
        <w:t>: Sensor analog readings, temperature, humidity, labeled gas types.</w:t>
      </w:r>
    </w:p>
    <w:p w14:paraId="7AC41F1F" w14:textId="77777777" w:rsidR="008E73B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urpose</w:t>
      </w:r>
      <w:r>
        <w:t>: Train ML models for gas type classification and predictive hazard alerts.</w:t>
      </w:r>
    </w:p>
    <w:p w14:paraId="50EAF520" w14:textId="77777777" w:rsidR="008E73BE" w:rsidRDefault="00000000">
      <w:r>
        <w:pict w14:anchorId="52313830">
          <v:rect id="_x0000_i1032" style="width:0;height:1.5pt" o:hralign="center" o:hrstd="t" o:hr="t"/>
        </w:pict>
      </w:r>
    </w:p>
    <w:p w14:paraId="60CAB90B" w14:textId="77777777" w:rsidR="008E73BE" w:rsidRDefault="00000000">
      <w:pPr>
        <w:pStyle w:val="Heading2"/>
      </w:pPr>
      <w:bookmarkStart w:id="7" w:name="solo-implementation-roadmap"/>
      <w:bookmarkEnd w:id="6"/>
      <w:r>
        <w:t>8. Solo Implementation Roadmap</w:t>
      </w:r>
    </w:p>
    <w:p w14:paraId="5C29D4D4" w14:textId="77777777" w:rsidR="008E73BE" w:rsidRDefault="00000000">
      <w:pPr>
        <w:pStyle w:val="Heading3"/>
      </w:pPr>
      <w:bookmarkStart w:id="8" w:name="phase-1-foundation"/>
      <w:r>
        <w:t>Phase 1: Foundation</w:t>
      </w:r>
    </w:p>
    <w:p w14:paraId="4BD6B031" w14:textId="77777777" w:rsidR="008E73BE" w:rsidRDefault="00000000">
      <w:pPr>
        <w:pStyle w:val="Compact"/>
        <w:numPr>
          <w:ilvl w:val="0"/>
          <w:numId w:val="7"/>
        </w:numPr>
      </w:pPr>
      <w:r>
        <w:t>Learn ESP32 basics, sensor reading tutorials.</w:t>
      </w:r>
    </w:p>
    <w:p w14:paraId="06322637" w14:textId="77777777" w:rsidR="008E73BE" w:rsidRDefault="00000000">
      <w:pPr>
        <w:pStyle w:val="Compact"/>
        <w:numPr>
          <w:ilvl w:val="0"/>
          <w:numId w:val="7"/>
        </w:numPr>
      </w:pPr>
      <w:r>
        <w:lastRenderedPageBreak/>
        <w:t>Create flowchart: Sensors → Microcontroller → Alerts → Cloud.</w:t>
      </w:r>
    </w:p>
    <w:p w14:paraId="4CF0BA5C" w14:textId="77777777" w:rsidR="008E73BE" w:rsidRDefault="00000000">
      <w:pPr>
        <w:pStyle w:val="Heading3"/>
      </w:pPr>
      <w:bookmarkStart w:id="9" w:name="phase-2-sensor-integration-basic-alerts"/>
      <w:bookmarkEnd w:id="8"/>
      <w:r>
        <w:t>Phase 2: Sensor Integration &amp; Basic Alerts</w:t>
      </w:r>
    </w:p>
    <w:p w14:paraId="4A2A45F8" w14:textId="77777777" w:rsidR="008E73BE" w:rsidRDefault="00000000">
      <w:pPr>
        <w:pStyle w:val="Compact"/>
        <w:numPr>
          <w:ilvl w:val="0"/>
          <w:numId w:val="8"/>
        </w:numPr>
      </w:pPr>
      <w:r>
        <w:t>Connect temperature + gas sensor, test threshold alerts.</w:t>
      </w:r>
    </w:p>
    <w:p w14:paraId="52CB202C" w14:textId="77777777" w:rsidR="008E73BE" w:rsidRDefault="00000000">
      <w:pPr>
        <w:pStyle w:val="Compact"/>
        <w:numPr>
          <w:ilvl w:val="0"/>
          <w:numId w:val="8"/>
        </w:numPr>
      </w:pPr>
      <w:r>
        <w:t>Log data locally or to cloud.</w:t>
      </w:r>
    </w:p>
    <w:p w14:paraId="559E1319" w14:textId="77777777" w:rsidR="008E73BE" w:rsidRDefault="00000000">
      <w:pPr>
        <w:pStyle w:val="Heading3"/>
      </w:pPr>
      <w:bookmarkStart w:id="10" w:name="phase-3-ml-motion-detection-optional"/>
      <w:bookmarkEnd w:id="9"/>
      <w:r>
        <w:t>Phase 3: ML / Motion Detection (Optional)</w:t>
      </w:r>
    </w:p>
    <w:p w14:paraId="2C4F7B21" w14:textId="77777777" w:rsidR="008E73BE" w:rsidRDefault="00000000">
      <w:pPr>
        <w:pStyle w:val="Compact"/>
        <w:numPr>
          <w:ilvl w:val="0"/>
          <w:numId w:val="9"/>
        </w:numPr>
      </w:pPr>
      <w:r>
        <w:t>Collect sensor data, train ML model to detect anomalies.</w:t>
      </w:r>
    </w:p>
    <w:p w14:paraId="00335AB0" w14:textId="77777777" w:rsidR="008E73BE" w:rsidRDefault="00000000">
      <w:pPr>
        <w:pStyle w:val="Compact"/>
        <w:numPr>
          <w:ilvl w:val="0"/>
          <w:numId w:val="9"/>
        </w:numPr>
      </w:pPr>
      <w:r>
        <w:t>Deploy model to ESP32 for real-time prediction.</w:t>
      </w:r>
    </w:p>
    <w:p w14:paraId="4D2AC02B" w14:textId="77777777" w:rsidR="008E73BE" w:rsidRDefault="00000000">
      <w:pPr>
        <w:pStyle w:val="Heading3"/>
      </w:pPr>
      <w:bookmarkStart w:id="11" w:name="phase-4-cloud-dashboard-full-system"/>
      <w:bookmarkEnd w:id="10"/>
      <w:r>
        <w:t>Phase 4: Cloud Dashboard &amp; Full System</w:t>
      </w:r>
    </w:p>
    <w:p w14:paraId="7C1B0E3B" w14:textId="77777777" w:rsidR="008E73BE" w:rsidRDefault="00000000">
      <w:pPr>
        <w:pStyle w:val="Compact"/>
        <w:numPr>
          <w:ilvl w:val="0"/>
          <w:numId w:val="10"/>
        </w:numPr>
      </w:pPr>
      <w:r>
        <w:t>Implement cloud dashboard for visualization.</w:t>
      </w:r>
    </w:p>
    <w:p w14:paraId="34FDE924" w14:textId="77777777" w:rsidR="008E73BE" w:rsidRDefault="00000000">
      <w:pPr>
        <w:pStyle w:val="Compact"/>
        <w:numPr>
          <w:ilvl w:val="0"/>
          <w:numId w:val="10"/>
        </w:numPr>
      </w:pPr>
      <w:r>
        <w:t>Push notifications with contextual alerts.</w:t>
      </w:r>
    </w:p>
    <w:p w14:paraId="0BE5DFBA" w14:textId="77777777" w:rsidR="008E73BE" w:rsidRDefault="00000000">
      <w:pPr>
        <w:pStyle w:val="Compact"/>
        <w:numPr>
          <w:ilvl w:val="0"/>
          <w:numId w:val="10"/>
        </w:numPr>
      </w:pPr>
      <w:r>
        <w:t>Optional: multi-room, automated response, AR visualization.</w:t>
      </w:r>
    </w:p>
    <w:p w14:paraId="0CC4874A" w14:textId="77777777" w:rsidR="008E73BE" w:rsidRDefault="00000000">
      <w:pPr>
        <w:pStyle w:val="Heading3"/>
      </w:pPr>
      <w:bookmarkStart w:id="12" w:name="phase-5-documentation-demo"/>
      <w:bookmarkEnd w:id="11"/>
      <w:r>
        <w:t>Phase 5: Documentation &amp; Demo</w:t>
      </w:r>
    </w:p>
    <w:p w14:paraId="6A86D582" w14:textId="77777777" w:rsidR="008E73BE" w:rsidRDefault="00000000">
      <w:pPr>
        <w:pStyle w:val="Compact"/>
        <w:numPr>
          <w:ilvl w:val="0"/>
          <w:numId w:val="11"/>
        </w:numPr>
      </w:pPr>
      <w:r>
        <w:t>Compile report with system diagram, workflow, ML model description.</w:t>
      </w:r>
    </w:p>
    <w:p w14:paraId="51B9BBD6" w14:textId="77777777" w:rsidR="008E73BE" w:rsidRDefault="00000000">
      <w:pPr>
        <w:pStyle w:val="Compact"/>
        <w:numPr>
          <w:ilvl w:val="0"/>
          <w:numId w:val="11"/>
        </w:numPr>
      </w:pPr>
      <w:r>
        <w:t>Demo showing local alerts + cloud notifications + dashboard.</w:t>
      </w:r>
    </w:p>
    <w:p w14:paraId="5D67D1E3" w14:textId="77777777" w:rsidR="008E73BE" w:rsidRDefault="00000000">
      <w:pPr>
        <w:pStyle w:val="Compact"/>
        <w:numPr>
          <w:ilvl w:val="0"/>
          <w:numId w:val="11"/>
        </w:numPr>
      </w:pPr>
      <w:r>
        <w:t>Reference 15–20 research papers on IoT safety, ML anomaly detection, sensor integration.</w:t>
      </w:r>
    </w:p>
    <w:p w14:paraId="72EBE6CD" w14:textId="77777777" w:rsidR="008E73BE" w:rsidRDefault="00000000">
      <w:r>
        <w:pict w14:anchorId="45457D5A">
          <v:rect id="_x0000_i1033" style="width:0;height:1.5pt" o:hralign="center" o:hrstd="t" o:hr="t"/>
        </w:pict>
      </w:r>
    </w:p>
    <w:p w14:paraId="5F02318B" w14:textId="77777777" w:rsidR="008E73BE" w:rsidRDefault="00000000">
      <w:pPr>
        <w:pStyle w:val="Heading2"/>
      </w:pPr>
      <w:bookmarkStart w:id="13" w:name="estimated-cost"/>
      <w:bookmarkEnd w:id="7"/>
      <w:bookmarkEnd w:id="12"/>
      <w:r>
        <w:t>9. Estimated Cost</w:t>
      </w:r>
    </w:p>
    <w:p w14:paraId="72339110" w14:textId="77777777" w:rsidR="008E73BE" w:rsidRDefault="00000000">
      <w:pPr>
        <w:pStyle w:val="Compact"/>
        <w:numPr>
          <w:ilvl w:val="0"/>
          <w:numId w:val="12"/>
        </w:numPr>
      </w:pPr>
      <w:r>
        <w:t>Basic version: ₹2000–₹2500 (ESP32 + temp + gas sensors + buzzer/LED + cloud).</w:t>
      </w:r>
    </w:p>
    <w:p w14:paraId="3F50FE69" w14:textId="77777777" w:rsidR="008E73BE" w:rsidRDefault="00000000">
      <w:pPr>
        <w:pStyle w:val="Compact"/>
        <w:numPr>
          <w:ilvl w:val="0"/>
          <w:numId w:val="12"/>
        </w:numPr>
      </w:pPr>
      <w:r>
        <w:t>Full version: ₹3000–₹4000 (add heart rate, solar panel, multiple sensors, ML deployment).</w:t>
      </w:r>
    </w:p>
    <w:p w14:paraId="213CD5B1" w14:textId="77777777" w:rsidR="008E73BE" w:rsidRDefault="00000000">
      <w:r>
        <w:pict w14:anchorId="15E6BF76">
          <v:rect id="_x0000_i1034" style="width:0;height:1.5pt" o:hralign="center" o:hrstd="t" o:hr="t"/>
        </w:pict>
      </w:r>
    </w:p>
    <w:p w14:paraId="35DEAF15" w14:textId="77777777" w:rsidR="008E73BE" w:rsidRDefault="00000000">
      <w:pPr>
        <w:pStyle w:val="Heading2"/>
      </w:pPr>
      <w:bookmarkStart w:id="14" w:name="references-research-paper-topics"/>
      <w:bookmarkEnd w:id="13"/>
      <w:r>
        <w:t>10. References / Research Paper Topics</w:t>
      </w:r>
    </w:p>
    <w:p w14:paraId="3AEF92EB" w14:textId="77777777" w:rsidR="008E73BE" w:rsidRDefault="00000000">
      <w:pPr>
        <w:pStyle w:val="Compact"/>
        <w:numPr>
          <w:ilvl w:val="0"/>
          <w:numId w:val="13"/>
        </w:numPr>
      </w:pPr>
      <w:r>
        <w:t>IoT-based gas detection systems</w:t>
      </w:r>
    </w:p>
    <w:p w14:paraId="13E4167E" w14:textId="77777777" w:rsidR="008E73BE" w:rsidRDefault="00000000">
      <w:pPr>
        <w:pStyle w:val="Compact"/>
        <w:numPr>
          <w:ilvl w:val="0"/>
          <w:numId w:val="13"/>
        </w:numPr>
      </w:pPr>
      <w:r>
        <w:t>Smoke sensor integration for early fire warning</w:t>
      </w:r>
    </w:p>
    <w:p w14:paraId="303FA070" w14:textId="77777777" w:rsidR="008E73BE" w:rsidRDefault="00000000">
      <w:pPr>
        <w:pStyle w:val="Compact"/>
        <w:numPr>
          <w:ilvl w:val="0"/>
          <w:numId w:val="13"/>
        </w:numPr>
      </w:pPr>
      <w:r>
        <w:t>ML-based anomaly detection on sensor arrays</w:t>
      </w:r>
    </w:p>
    <w:p w14:paraId="13FAB92A" w14:textId="77777777" w:rsidR="008E73BE" w:rsidRDefault="00000000">
      <w:pPr>
        <w:pStyle w:val="Compact"/>
        <w:numPr>
          <w:ilvl w:val="0"/>
          <w:numId w:val="13"/>
        </w:numPr>
      </w:pPr>
      <w:r>
        <w:t>Edge computing for predictive alerts</w:t>
      </w:r>
    </w:p>
    <w:p w14:paraId="149E36E2" w14:textId="77777777" w:rsidR="008E73BE" w:rsidRDefault="00000000">
      <w:pPr>
        <w:pStyle w:val="Compact"/>
        <w:numPr>
          <w:ilvl w:val="0"/>
          <w:numId w:val="13"/>
        </w:numPr>
      </w:pPr>
      <w:r>
        <w:t>Cloud dashboards for real-time monitoring</w:t>
      </w:r>
    </w:p>
    <w:p w14:paraId="14AC3F8A" w14:textId="77777777" w:rsidR="008E73BE" w:rsidRDefault="00000000">
      <w:pPr>
        <w:pStyle w:val="Compact"/>
        <w:numPr>
          <w:ilvl w:val="0"/>
          <w:numId w:val="13"/>
        </w:numPr>
      </w:pPr>
      <w:r>
        <w:t>Wearable safety systems and sensor fusion</w:t>
      </w:r>
    </w:p>
    <w:p w14:paraId="2F0E56E4" w14:textId="77777777" w:rsidR="008E73BE" w:rsidRDefault="00000000">
      <w:r>
        <w:pict w14:anchorId="504BDC92">
          <v:rect id="_x0000_i1035" style="width:0;height:1.5pt" o:hralign="center" o:hrstd="t" o:hr="t"/>
        </w:pict>
      </w:r>
    </w:p>
    <w:p w14:paraId="542846CA" w14:textId="77777777" w:rsidR="008E73BE" w:rsidRDefault="00000000">
      <w:pPr>
        <w:pStyle w:val="Heading2"/>
      </w:pPr>
      <w:bookmarkStart w:id="15" w:name="diagrams-flowcharts"/>
      <w:bookmarkEnd w:id="14"/>
      <w:r>
        <w:lastRenderedPageBreak/>
        <w:t>11. Diagrams / Flowcharts</w:t>
      </w:r>
    </w:p>
    <w:p w14:paraId="283084AF" w14:textId="77777777" w:rsidR="008E73BE" w:rsidRDefault="00000000">
      <w:pPr>
        <w:pStyle w:val="FirstParagraph"/>
      </w:pPr>
      <w:r>
        <w:rPr>
          <w:i/>
          <w:iCs/>
        </w:rPr>
        <w:t>(Use for presentation / report)</w:t>
      </w:r>
      <w:r>
        <w:t xml:space="preserve"> 1. System architecture: Sensors → ESP32 → Cloud → Alerts / Dashboard 2. ML pipeline: Sensor readings → Feature extraction → Classifier → Prediction / Alert 3. Optional: Multi-room mapping / AR visualization layout</w:t>
      </w:r>
    </w:p>
    <w:p w14:paraId="413C1EDD" w14:textId="77777777" w:rsidR="00E52F32" w:rsidRDefault="00E52F32" w:rsidP="00E52F32">
      <w:pPr>
        <w:pStyle w:val="BodyText"/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82"/>
        <w:gridCol w:w="1685"/>
      </w:tblGrid>
      <w:tr w:rsidR="00E52F32" w:rsidRPr="00E52F32" w14:paraId="2E4E222C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05F84A6" w14:textId="77777777" w:rsidR="00E52F32" w:rsidRPr="00E52F32" w:rsidRDefault="00E52F32" w:rsidP="00E52F32">
            <w:pPr>
              <w:pStyle w:val="BodyText"/>
              <w:rPr>
                <w:b/>
                <w:bCs/>
                <w:lang w:val="en-IN"/>
              </w:rPr>
            </w:pPr>
            <w:r w:rsidRPr="00E52F32">
              <w:rPr>
                <w:b/>
                <w:bCs/>
                <w:lang w:val="en-IN"/>
              </w:rPr>
              <w:t>Component</w:t>
            </w:r>
          </w:p>
        </w:tc>
        <w:tc>
          <w:tcPr>
            <w:tcW w:w="0" w:type="auto"/>
            <w:vAlign w:val="center"/>
            <w:hideMark/>
          </w:tcPr>
          <w:p w14:paraId="7B70B7F5" w14:textId="77777777" w:rsidR="00E52F32" w:rsidRPr="00E52F32" w:rsidRDefault="00E52F32" w:rsidP="00E52F32">
            <w:pPr>
              <w:pStyle w:val="BodyText"/>
              <w:rPr>
                <w:b/>
                <w:bCs/>
                <w:lang w:val="en-IN"/>
              </w:rPr>
            </w:pPr>
            <w:r w:rsidRPr="00E52F32">
              <w:rPr>
                <w:b/>
                <w:bCs/>
                <w:lang w:val="en-IN"/>
              </w:rPr>
              <w:t>Price Range (₹)</w:t>
            </w:r>
          </w:p>
        </w:tc>
      </w:tr>
      <w:tr w:rsidR="00E52F32" w:rsidRPr="00E52F32" w14:paraId="5F17FD2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81C8AE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MQ-2 Gas Sensor</w:t>
            </w:r>
          </w:p>
        </w:tc>
        <w:tc>
          <w:tcPr>
            <w:tcW w:w="0" w:type="auto"/>
            <w:vAlign w:val="center"/>
            <w:hideMark/>
          </w:tcPr>
          <w:p w14:paraId="3BFC74C2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105 – 145</w:t>
            </w:r>
          </w:p>
        </w:tc>
      </w:tr>
      <w:tr w:rsidR="00E52F32" w:rsidRPr="00E52F32" w14:paraId="70D7A14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56E635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MQ-135 Air Quality Sensor</w:t>
            </w:r>
          </w:p>
        </w:tc>
        <w:tc>
          <w:tcPr>
            <w:tcW w:w="0" w:type="auto"/>
            <w:vAlign w:val="center"/>
            <w:hideMark/>
          </w:tcPr>
          <w:p w14:paraId="3ECA4576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97 – 589</w:t>
            </w:r>
          </w:p>
        </w:tc>
      </w:tr>
      <w:tr w:rsidR="00E52F32" w:rsidRPr="00E52F32" w14:paraId="73C6287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52D95E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DHT11 Temperature &amp; Humidity Sensor</w:t>
            </w:r>
          </w:p>
        </w:tc>
        <w:tc>
          <w:tcPr>
            <w:tcW w:w="0" w:type="auto"/>
            <w:vAlign w:val="center"/>
            <w:hideMark/>
          </w:tcPr>
          <w:p w14:paraId="5469A405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55 – 180</w:t>
            </w:r>
          </w:p>
        </w:tc>
      </w:tr>
      <w:tr w:rsidR="00E52F32" w:rsidRPr="00E52F32" w14:paraId="0AA0A1C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0C00A1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LM35 Temperature Sensor</w:t>
            </w:r>
          </w:p>
        </w:tc>
        <w:tc>
          <w:tcPr>
            <w:tcW w:w="0" w:type="auto"/>
            <w:vAlign w:val="center"/>
            <w:hideMark/>
          </w:tcPr>
          <w:p w14:paraId="2B80E367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65 – 77</w:t>
            </w:r>
          </w:p>
        </w:tc>
      </w:tr>
      <w:tr w:rsidR="00E52F32" w:rsidRPr="00E52F32" w14:paraId="71970A5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6A8A49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ESP32 Microcontroller</w:t>
            </w:r>
          </w:p>
        </w:tc>
        <w:tc>
          <w:tcPr>
            <w:tcW w:w="0" w:type="auto"/>
            <w:vAlign w:val="center"/>
            <w:hideMark/>
          </w:tcPr>
          <w:p w14:paraId="4547E132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479 – 1,643</w:t>
            </w:r>
          </w:p>
        </w:tc>
      </w:tr>
      <w:tr w:rsidR="00E52F32" w:rsidRPr="00E52F32" w14:paraId="1E07EFD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756B66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b/>
                <w:bCs/>
                <w:lang w:val="en-IN"/>
              </w:rPr>
              <w:t>Subtotal</w:t>
            </w:r>
          </w:p>
        </w:tc>
        <w:tc>
          <w:tcPr>
            <w:tcW w:w="0" w:type="auto"/>
            <w:vAlign w:val="center"/>
            <w:hideMark/>
          </w:tcPr>
          <w:p w14:paraId="15A60B30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b/>
                <w:bCs/>
                <w:lang w:val="en-IN"/>
              </w:rPr>
              <w:t>801 – 2,634</w:t>
            </w:r>
          </w:p>
        </w:tc>
      </w:tr>
      <w:tr w:rsidR="00E52F32" w:rsidRPr="00E52F32" w14:paraId="74A74F68" w14:textId="77777777" w:rsidTr="00E52F32">
        <w:trPr>
          <w:trHeight w:val="653"/>
          <w:tblCellSpacing w:w="15" w:type="dxa"/>
        </w:trPr>
        <w:tc>
          <w:tcPr>
            <w:tcW w:w="0" w:type="auto"/>
            <w:vAlign w:val="center"/>
            <w:hideMark/>
          </w:tcPr>
          <w:p w14:paraId="3188651E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Optional Add-ons (Buzzer, Relay, OLED)</w:t>
            </w:r>
          </w:p>
        </w:tc>
        <w:tc>
          <w:tcPr>
            <w:tcW w:w="0" w:type="auto"/>
            <w:vAlign w:val="center"/>
            <w:hideMark/>
          </w:tcPr>
          <w:p w14:paraId="589C0637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lang w:val="en-IN"/>
              </w:rPr>
              <w:t>270 – 700</w:t>
            </w:r>
          </w:p>
        </w:tc>
      </w:tr>
      <w:tr w:rsidR="00E52F32" w:rsidRPr="00E52F32" w14:paraId="5641826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9E4A68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b/>
                <w:bCs/>
                <w:lang w:val="en-IN"/>
              </w:rPr>
              <w:t>Grand Total</w:t>
            </w:r>
          </w:p>
        </w:tc>
        <w:tc>
          <w:tcPr>
            <w:tcW w:w="0" w:type="auto"/>
            <w:vAlign w:val="center"/>
            <w:hideMark/>
          </w:tcPr>
          <w:p w14:paraId="40995AE9" w14:textId="77777777" w:rsidR="00E52F32" w:rsidRPr="00E52F32" w:rsidRDefault="00E52F32" w:rsidP="00E52F32">
            <w:pPr>
              <w:pStyle w:val="BodyText"/>
              <w:rPr>
                <w:lang w:val="en-IN"/>
              </w:rPr>
            </w:pPr>
            <w:r w:rsidRPr="00E52F32">
              <w:rPr>
                <w:b/>
                <w:bCs/>
                <w:lang w:val="en-IN"/>
              </w:rPr>
              <w:t>1,071 – 3,334</w:t>
            </w:r>
          </w:p>
        </w:tc>
      </w:tr>
      <w:bookmarkEnd w:id="15"/>
    </w:tbl>
    <w:p w14:paraId="6E5671D0" w14:textId="77777777" w:rsidR="00E52F32" w:rsidRPr="00E52F32" w:rsidRDefault="00E52F32" w:rsidP="00E52F32">
      <w:pPr>
        <w:pStyle w:val="BodyText"/>
      </w:pPr>
    </w:p>
    <w:sectPr w:rsidR="00E52F32" w:rsidRPr="00E52F3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A4C7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D4272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90688321">
    <w:abstractNumId w:val="0"/>
  </w:num>
  <w:num w:numId="2" w16cid:durableId="1137722350">
    <w:abstractNumId w:val="1"/>
  </w:num>
  <w:num w:numId="3" w16cid:durableId="821896682">
    <w:abstractNumId w:val="1"/>
  </w:num>
  <w:num w:numId="4" w16cid:durableId="2012945278">
    <w:abstractNumId w:val="1"/>
  </w:num>
  <w:num w:numId="5" w16cid:durableId="1328703644">
    <w:abstractNumId w:val="1"/>
  </w:num>
  <w:num w:numId="6" w16cid:durableId="1790275265">
    <w:abstractNumId w:val="1"/>
  </w:num>
  <w:num w:numId="7" w16cid:durableId="1259869481">
    <w:abstractNumId w:val="1"/>
  </w:num>
  <w:num w:numId="8" w16cid:durableId="89401276">
    <w:abstractNumId w:val="1"/>
  </w:num>
  <w:num w:numId="9" w16cid:durableId="673654301">
    <w:abstractNumId w:val="1"/>
  </w:num>
  <w:num w:numId="10" w16cid:durableId="352343490">
    <w:abstractNumId w:val="1"/>
  </w:num>
  <w:num w:numId="11" w16cid:durableId="1605769366">
    <w:abstractNumId w:val="1"/>
  </w:num>
  <w:num w:numId="12" w16cid:durableId="1935553997">
    <w:abstractNumId w:val="1"/>
  </w:num>
  <w:num w:numId="13" w16cid:durableId="20069796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73BE"/>
    <w:rsid w:val="007004D2"/>
    <w:rsid w:val="008E73BE"/>
    <w:rsid w:val="00E52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B9FEE"/>
  <w15:docId w15:val="{00431DA3-8D5D-4BA0-A488-1D79DE9C5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17</Words>
  <Characters>4091</Characters>
  <Application>Microsoft Office Word</Application>
  <DocSecurity>0</DocSecurity>
  <Lines>34</Lines>
  <Paragraphs>9</Paragraphs>
  <ScaleCrop>false</ScaleCrop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 Tibarewala</dc:creator>
  <cp:keywords/>
  <cp:lastModifiedBy>Raj Tibarewala</cp:lastModifiedBy>
  <cp:revision>2</cp:revision>
  <dcterms:created xsi:type="dcterms:W3CDTF">2025-08-26T18:06:00Z</dcterms:created>
  <dcterms:modified xsi:type="dcterms:W3CDTF">2025-08-26T18:06:00Z</dcterms:modified>
</cp:coreProperties>
</file>